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5434A06F" w:rsidR="004C7299" w:rsidRPr="0019527E" w:rsidRDefault="000271D6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erta</w:t>
            </w:r>
            <w:proofErr w:type="spellEnd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03B00536" w:rsidR="00155646" w:rsidRPr="00CA3858" w:rsidRDefault="000271D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Nome</w:t>
      </w:r>
      <w:proofErr w:type="spellEnd"/>
      <w:r w:rsidRPr="000271D6">
        <w:rPr>
          <w:rFonts w:ascii="Trebuchet MS" w:eastAsia="Times New Roman" w:hAnsi="Trebuchet MS" w:cs="Arial"/>
          <w:lang w:val="de-DE" w:eastAsia="de-DE"/>
        </w:rPr>
        <w:t xml:space="preserve"> </w:t>
      </w: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dell'aziend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4DFB942E" w:rsidR="00155646" w:rsidRPr="00AD7302" w:rsidRDefault="000271D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Indirizzo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141"/>
        <w:gridCol w:w="1843"/>
        <w:gridCol w:w="1985"/>
        <w:gridCol w:w="1275"/>
      </w:tblGrid>
      <w:tr w:rsidR="00736EFD" w:rsidRPr="00622960" w14:paraId="1F591B38" w14:textId="77777777" w:rsidTr="000271D6">
        <w:trPr>
          <w:trHeight w:val="525"/>
        </w:trPr>
        <w:tc>
          <w:tcPr>
            <w:tcW w:w="3969" w:type="dxa"/>
            <w:gridSpan w:val="2"/>
            <w:shd w:val="clear" w:color="auto" w:fill="548DD4" w:themeFill="text2" w:themeFillTint="99"/>
            <w:vAlign w:val="center"/>
          </w:tcPr>
          <w:p w14:paraId="7859F6CE" w14:textId="0E65D3FD" w:rsidR="00736EFD" w:rsidRPr="00622960" w:rsidRDefault="000271D6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 w:rsidRPr="000271D6">
              <w:rPr>
                <w:rFonts w:ascii="Trebuchet MS" w:hAnsi="Trebuchet MS"/>
                <w:b/>
                <w:color w:val="FFFFFF" w:themeColor="background1"/>
              </w:rPr>
              <w:t>Voce</w:t>
            </w:r>
          </w:p>
        </w:tc>
        <w:tc>
          <w:tcPr>
            <w:tcW w:w="1843" w:type="dxa"/>
            <w:shd w:val="clear" w:color="auto" w:fill="548DD4" w:themeFill="text2" w:themeFillTint="99"/>
            <w:vAlign w:val="center"/>
          </w:tcPr>
          <w:p w14:paraId="2E5E2F2E" w14:textId="2C43E42A" w:rsidR="00736EFD" w:rsidRPr="00622960" w:rsidRDefault="000271D6" w:rsidP="000271D6">
            <w:pPr>
              <w:jc w:val="center"/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</w:rPr>
              <w:t>Prezzo</w:t>
            </w:r>
            <w:proofErr w:type="spellEnd"/>
            <w:r>
              <w:rPr>
                <w:rFonts w:ascii="Trebuchet MS" w:hAnsi="Trebuchet MS"/>
                <w:b/>
                <w:color w:val="FFFFFF" w:themeColor="background1"/>
              </w:rPr>
              <w:t xml:space="preserve">            </w:t>
            </w: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</w:rPr>
              <w:t>unitario</w:t>
            </w:r>
            <w:proofErr w:type="spellEnd"/>
          </w:p>
        </w:tc>
        <w:tc>
          <w:tcPr>
            <w:tcW w:w="1985" w:type="dxa"/>
            <w:shd w:val="clear" w:color="auto" w:fill="548DD4" w:themeFill="text2" w:themeFillTint="99"/>
            <w:vAlign w:val="center"/>
          </w:tcPr>
          <w:p w14:paraId="6E44B261" w14:textId="09C7CFDA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0271D6" w:rsidRPr="000271D6">
              <w:rPr>
                <w:rFonts w:ascii="Trebuchet MS" w:hAnsi="Trebuchet MS"/>
                <w:b/>
                <w:color w:val="FFFFFF" w:themeColor="background1"/>
              </w:rPr>
              <w:t>Quantità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43D66566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0271D6" w:rsidRPr="000271D6">
              <w:rPr>
                <w:rFonts w:ascii="Trebuchet MS" w:hAnsi="Trebuchet MS"/>
                <w:b/>
                <w:color w:val="FFFFFF" w:themeColor="background1"/>
              </w:rPr>
              <w:t>Prezzo</w:t>
            </w:r>
            <w:proofErr w:type="spellEnd"/>
          </w:p>
        </w:tc>
      </w:tr>
      <w:tr w:rsidR="007C53C9" w:rsidRPr="00622960" w14:paraId="211DA7DF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2C3B3A98" w14:textId="13753CBC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6880196E" w14:textId="406C99C3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piccola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impresa</w:t>
            </w:r>
            <w:proofErr w:type="spellEnd"/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70B841F8" w14:textId="1F019232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aziende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di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medie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dimensioni</w:t>
            </w:r>
            <w:proofErr w:type="spellEnd"/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01BC9BAB" w14:textId="0994D7AE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società</w:t>
            </w:r>
            <w:proofErr w:type="spellEnd"/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0271D6">
        <w:trPr>
          <w:trHeight w:hRule="exact" w:val="499"/>
        </w:trPr>
        <w:tc>
          <w:tcPr>
            <w:tcW w:w="3828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210E8F9D" w:rsidR="00FE4655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Prezz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 xml:space="preserve"> totale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0271D6">
        <w:trPr>
          <w:trHeight w:hRule="exact" w:val="407"/>
        </w:trPr>
        <w:tc>
          <w:tcPr>
            <w:tcW w:w="3828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33608DDF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0271D6">
              <w:rPr>
                <w:rFonts w:ascii="Trebuchet MS" w:hAnsi="Trebuchet MS"/>
                <w:color w:val="000000" w:themeColor="text1"/>
              </w:rPr>
              <w:t>IVA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0271D6">
        <w:trPr>
          <w:trHeight w:hRule="exact" w:val="684"/>
        </w:trPr>
        <w:tc>
          <w:tcPr>
            <w:tcW w:w="3828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F22FD8B" w:rsidR="00FE4655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Import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 xml:space="preserve"> della </w:t>
            </w: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fat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0271D6">
        <w:trPr>
          <w:trHeight w:hRule="exact" w:val="439"/>
        </w:trPr>
        <w:tc>
          <w:tcPr>
            <w:tcW w:w="3828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03B25097" w:rsidR="00714C74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Deposit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3A198572" w:rsidR="007C53C9" w:rsidRPr="009139D9" w:rsidRDefault="000039F9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0039F9">
        <w:rPr>
          <w:rFonts w:ascii="Trebuchet MS" w:hAnsi="Trebuchet MS"/>
          <w:b/>
          <w:sz w:val="32"/>
          <w:szCs w:val="32"/>
        </w:rPr>
        <w:lastRenderedPageBreak/>
        <w:t>Pacchetti</w:t>
      </w:r>
      <w:proofErr w:type="spellEnd"/>
      <w:r w:rsidRPr="000039F9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0039F9">
        <w:rPr>
          <w:rFonts w:ascii="Trebuchet MS" w:hAnsi="Trebuchet MS"/>
          <w:b/>
          <w:sz w:val="32"/>
          <w:szCs w:val="32"/>
        </w:rPr>
        <w:t>Contenut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669D8823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04A4BD17" w:rsidR="009139D9" w:rsidRPr="0079777C" w:rsidRDefault="000039F9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0039F9">
        <w:rPr>
          <w:rFonts w:ascii="Trebuchet MS" w:hAnsi="Trebuchet MS"/>
          <w:bCs/>
          <w:sz w:val="22"/>
          <w:szCs w:val="22"/>
        </w:rPr>
        <w:t>Esempio</w:t>
      </w:r>
      <w:proofErr w:type="spellEnd"/>
      <w:r w:rsidRPr="000039F9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5F88BEBC" w:rsidR="009139D9" w:rsidRPr="0079777C" w:rsidRDefault="000039F9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0039F9">
        <w:rPr>
          <w:rFonts w:ascii="Trebuchet MS" w:hAnsi="Trebuchet MS"/>
          <w:bCs/>
          <w:sz w:val="22"/>
          <w:szCs w:val="22"/>
        </w:rPr>
        <w:t>Esempio</w:t>
      </w:r>
      <w:proofErr w:type="spellEnd"/>
      <w:r w:rsidRPr="000039F9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592486A4" w:rsidR="002032BF" w:rsidRPr="00721082" w:rsidRDefault="000039F9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660C9CC1" w14:textId="760A7E2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0CE67E3E" w14:textId="478AFB2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odel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grafic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0185DA1B" w14:textId="62DF9EC6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070CFF86" w14:textId="390965E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18B376A0" w14:textId="50AB03A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mpleta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37DA86EB" w14:textId="7EEC582F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439047E8" w14:textId="695D5C81" w:rsidR="00D33EC0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644D40FF" w14:textId="77777777" w:rsidR="000039F9" w:rsidRDefault="000039F9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362D900" w14:textId="41CC563D" w:rsidR="009139D9" w:rsidRPr="0079777C" w:rsidRDefault="00D33EC0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Pr="0079777C">
        <w:rPr>
          <w:rFonts w:ascii="Trebuchet MS" w:hAnsi="Trebuchet MS"/>
          <w:sz w:val="28"/>
          <w:szCs w:val="28"/>
        </w:rPr>
        <w:t>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2A314BAC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piccola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impresa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5E28BBA4" w:rsidR="009139D9" w:rsidRPr="009139D9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292AEC36" w:rsidR="009139D9" w:rsidRPr="009139D9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58136ACB" w:rsidR="00D33EC0" w:rsidRPr="00721082" w:rsidRDefault="000039F9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E7796EA" w14:textId="2D90A823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5CE5750F" w14:textId="65772157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odel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grafic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69C8A96C" w14:textId="07AADF2E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5218806E" w14:textId="66C7093F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1103E0E4" w14:textId="5BA46A40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mpleta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5CD75801" w14:textId="02C2051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44256102" w14:textId="6EDA1E6D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3C97D8AC" w14:textId="77777777" w:rsidR="000039F9" w:rsidRDefault="000039F9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374CE126" w14:textId="0112C483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2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0244533" w14:textId="2CF20064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aziende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di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medie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dimensioni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EE9C675" w:rsidR="00120B87" w:rsidRDefault="000039F9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0ED53670" w:rsidR="00120B87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E438D69" w14:textId="0CEA16FA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2094C70B" w14:textId="02EE672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ise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dividu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livel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medio di </w:t>
      </w:r>
      <w:proofErr w:type="spellStart"/>
      <w:r w:rsidRPr="000039F9">
        <w:rPr>
          <w:rFonts w:ascii="Trebuchet MS" w:hAnsi="Trebuchet MS"/>
          <w:sz w:val="22"/>
          <w:szCs w:val="22"/>
        </w:rPr>
        <w:t>comples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0039F9">
        <w:rPr>
          <w:rFonts w:ascii="Trebuchet MS" w:hAnsi="Trebuchet MS"/>
          <w:sz w:val="22"/>
          <w:szCs w:val="22"/>
        </w:rPr>
        <w:t>termi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movim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l'anima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</w:p>
    <w:p w14:paraId="06A4B8EE" w14:textId="434D939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78574452" w14:textId="2F1519D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46E4F107" w14:textId="34AE44A8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fini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57FF8178" w14:textId="65A81A7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7490D966" w14:textId="692AF760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3E1FF2A3" w14:textId="77777777" w:rsidR="000039F9" w:rsidRDefault="000039F9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12514B5E" w14:textId="01694245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3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508DC2C2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i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società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040D4F5A" w:rsidR="00120B87" w:rsidRDefault="000039F9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7451186F" w:rsidR="00120B87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4667461A" w:rsidR="00D33EC0" w:rsidRPr="00721082" w:rsidRDefault="000039F9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5411094" w14:textId="08EB421D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7C25B5F5" w14:textId="47CE96E8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m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dise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dividu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al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n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mples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0039F9">
        <w:rPr>
          <w:rFonts w:ascii="Trebuchet MS" w:hAnsi="Trebuchet MS"/>
          <w:sz w:val="22"/>
          <w:szCs w:val="22"/>
        </w:rPr>
        <w:t>termi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movim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l'animazion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4DC2810C" w14:textId="723170CA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39DD8BBE" w14:textId="2A3E9BC2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0346BE76" w14:textId="0B370D66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fini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4C055E74" w14:textId="595DB2C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515F431D" w14:textId="45A67407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03F15FF8" w14:textId="77777777" w:rsidR="000039F9" w:rsidRDefault="000039F9" w:rsidP="000039F9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53E94CC9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5.0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2E7AFAF1" w14:textId="42C76C65" w:rsidR="007C53C9" w:rsidRPr="004C7276" w:rsidRDefault="000039F9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0039F9">
        <w:rPr>
          <w:rFonts w:ascii="Trebuchet MS" w:hAnsi="Trebuchet MS" w:cs="Verdana"/>
          <w:b/>
          <w:bCs/>
          <w:sz w:val="22"/>
          <w:szCs w:val="22"/>
        </w:rPr>
        <w:lastRenderedPageBreak/>
        <w:t>Modalità</w:t>
      </w:r>
      <w:proofErr w:type="spellEnd"/>
      <w:r w:rsidRPr="000039F9">
        <w:rPr>
          <w:rFonts w:ascii="Trebuchet MS" w:hAnsi="Trebuchet MS" w:cs="Verdana"/>
          <w:b/>
          <w:bCs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 w:cs="Verdana"/>
          <w:b/>
          <w:bCs/>
          <w:sz w:val="22"/>
          <w:szCs w:val="22"/>
        </w:rPr>
        <w:t>pagamento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3529593E" w:rsidR="00742231" w:rsidRPr="00721082" w:rsidRDefault="000039F9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Il 50% di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deposi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ie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ffettua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po la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messa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in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funzio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il restante 50% del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pagamen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ie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ffettua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po il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completamen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l video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splicativ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Gl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accord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erbal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non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sarann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accettati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0039F9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3B2ECF99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0039F9">
              <w:rPr>
                <w:rFonts w:ascii="Trebuchet MS" w:hAnsi="Trebuchet MS"/>
                <w:sz w:val="22"/>
                <w:szCs w:val="22"/>
              </w:rPr>
              <w:t xml:space="preserve">Persona di </w:t>
            </w:r>
            <w:proofErr w:type="spellStart"/>
            <w:r w:rsidRPr="000039F9">
              <w:rPr>
                <w:rFonts w:ascii="Trebuchet MS" w:hAnsi="Trebuchet MS"/>
                <w:sz w:val="22"/>
                <w:szCs w:val="22"/>
              </w:rPr>
              <w:t>contat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0039F9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081724D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0039F9"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0D46DB3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Sig</w:t>
            </w:r>
            <w:proofErr w:type="spellEnd"/>
            <w:r>
              <w:rPr>
                <w:rFonts w:ascii="Trebuchet MS" w:hAnsi="Trebuchet MS"/>
                <w:sz w:val="22"/>
                <w:szCs w:val="22"/>
              </w:rPr>
              <w:t>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6EDF9118" w:rsidR="007C53C9" w:rsidRPr="00721082" w:rsidRDefault="00796BCC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Conferm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di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aver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lett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e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accettat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tutte le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specifiche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esposte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796BCC">
        <w:rPr>
          <w:rFonts w:ascii="Trebuchet MS" w:hAnsi="Trebuchet MS" w:cs="Verdana"/>
          <w:spacing w:val="1"/>
          <w:sz w:val="22"/>
          <w:szCs w:val="22"/>
        </w:rPr>
        <w:t xml:space="preserve">in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ques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offer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e di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accettare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l'ordine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in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conformità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con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ques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offerta</w:t>
      </w:r>
      <w:proofErr w:type="spellEnd"/>
      <w:r w:rsidR="007C53C9" w:rsidRPr="00721082">
        <w:rPr>
          <w:rFonts w:ascii="Trebuchet MS" w:hAnsi="Trebuchet MS" w:cs="Verdana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8995AF3" w:rsidR="007C53C9" w:rsidRPr="00C13BCD" w:rsidRDefault="00796BCC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796BCC">
              <w:rPr>
                <w:rFonts w:ascii="Verdana" w:hAnsi="Verdana"/>
                <w:sz w:val="20"/>
                <w:szCs w:val="20"/>
              </w:rPr>
              <w:t>Luogo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4E9D1862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796BCC">
              <w:rPr>
                <w:rFonts w:ascii="Verdana" w:hAnsi="Verdana"/>
                <w:sz w:val="20"/>
                <w:szCs w:val="20"/>
              </w:rPr>
              <w:t>a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33DE3873" w:rsidR="007C53C9" w:rsidRPr="00C13BCD" w:rsidRDefault="00796BCC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796BCC">
              <w:rPr>
                <w:rFonts w:ascii="Verdana" w:hAnsi="Verdana"/>
                <w:sz w:val="20"/>
                <w:szCs w:val="20"/>
              </w:rPr>
              <w:t>Firma legalmente vincolante</w:t>
            </w:r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B43DA" w14:textId="77777777" w:rsidR="00752B0F" w:rsidRDefault="00752B0F" w:rsidP="006A2CFF">
      <w:r>
        <w:separator/>
      </w:r>
    </w:p>
  </w:endnote>
  <w:endnote w:type="continuationSeparator" w:id="0">
    <w:p w14:paraId="1F461903" w14:textId="77777777" w:rsidR="00752B0F" w:rsidRDefault="00752B0F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0DBC4" w14:textId="77777777" w:rsidR="00752B0F" w:rsidRDefault="00752B0F" w:rsidP="006A2CFF">
      <w:r>
        <w:separator/>
      </w:r>
    </w:p>
  </w:footnote>
  <w:footnote w:type="continuationSeparator" w:id="0">
    <w:p w14:paraId="51CCC35C" w14:textId="77777777" w:rsidR="00752B0F" w:rsidRDefault="00752B0F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1F42"/>
    <w:multiLevelType w:val="hybridMultilevel"/>
    <w:tmpl w:val="C16E3ED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950786"/>
    <w:multiLevelType w:val="hybridMultilevel"/>
    <w:tmpl w:val="3C20F2D2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F0A69"/>
    <w:multiLevelType w:val="hybridMultilevel"/>
    <w:tmpl w:val="1D9435A4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FA11DF"/>
    <w:multiLevelType w:val="hybridMultilevel"/>
    <w:tmpl w:val="8104F8CA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B6955"/>
    <w:multiLevelType w:val="hybridMultilevel"/>
    <w:tmpl w:val="7D26BCDE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5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39F9"/>
    <w:rsid w:val="00006D85"/>
    <w:rsid w:val="00015E60"/>
    <w:rsid w:val="000271D6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2B0F"/>
    <w:rsid w:val="0075543D"/>
    <w:rsid w:val="00775DA3"/>
    <w:rsid w:val="007844FE"/>
    <w:rsid w:val="007857D3"/>
    <w:rsid w:val="00796BCC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7</Words>
  <Characters>4712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08T21:03:00Z</dcterms:created>
  <dcterms:modified xsi:type="dcterms:W3CDTF">2021-05-08T21:03:00Z</dcterms:modified>
</cp:coreProperties>
</file>